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6EF5" w:rsidRDefault="004D6EF5" w:rsidP="004D6EF5">
      <w:pPr>
        <w:ind w:left="105" w:hangingChars="50" w:hanging="105"/>
      </w:pPr>
      <w:r>
        <w:rPr>
          <w:rFonts w:hint="eastAsia"/>
          <w:b/>
        </w:rPr>
        <w:t>Ta</w:t>
      </w:r>
      <w:r>
        <w:rPr>
          <w:b/>
        </w:rPr>
        <w:t>ble S4:</w:t>
      </w:r>
      <w:r w:rsidRPr="007430D1">
        <w:t xml:space="preserve"> </w:t>
      </w:r>
      <w:r w:rsidRPr="00B43FBD">
        <w:t xml:space="preserve">The promoter sequence of </w:t>
      </w:r>
      <w:r>
        <w:t xml:space="preserve">the </w:t>
      </w:r>
      <w:r w:rsidR="00E66511">
        <w:t>RGA</w:t>
      </w:r>
      <w:r>
        <w:t>s.</w:t>
      </w:r>
    </w:p>
    <w:p w:rsidR="00E66511" w:rsidRDefault="00E66511" w:rsidP="00E66511">
      <w:r>
        <w:t>&gt;DG2C02110.1</w:t>
      </w:r>
      <w:r>
        <w:tab/>
        <w:t>-</w:t>
      </w:r>
      <w:r>
        <w:tab/>
      </w:r>
      <w:r>
        <w:tab/>
        <w:t>Up_Stream_Len 1700</w:t>
      </w:r>
    </w:p>
    <w:p w:rsidR="00E66511" w:rsidRDefault="00E66511" w:rsidP="00E66511">
      <w:r>
        <w:t>ctctgcagaatagcttttcactgatggattactcgatggagatgctttccttgggatgta</w:t>
      </w:r>
    </w:p>
    <w:p w:rsidR="00E66511" w:rsidRDefault="00E66511" w:rsidP="00E66511">
      <w:r>
        <w:t>actgttgctgtgattccaattatgttgcctgtaatttgtcctgatcagtttgtgtctttg</w:t>
      </w:r>
    </w:p>
    <w:p w:rsidR="00E66511" w:rsidRDefault="00E66511" w:rsidP="00E66511">
      <w:r>
        <w:t>gattagccggcagctggaggaggaagaaactagagggggaagggaggagtggaggaaaga</w:t>
      </w:r>
    </w:p>
    <w:p w:rsidR="00E66511" w:rsidRDefault="00E66511" w:rsidP="00E66511">
      <w:r>
        <w:t>gagcagatggagtttggacgggaggggtttggtagggtttcttccctgggatcacgtgca</w:t>
      </w:r>
    </w:p>
    <w:p w:rsidR="00E66511" w:rsidRDefault="00E66511" w:rsidP="00E66511">
      <w:r>
        <w:t>tggggcgcgcgggggtggtcgtggccgcgcgcaggggcgcacttggcgtttagccagaac</w:t>
      </w:r>
    </w:p>
    <w:p w:rsidR="00E66511" w:rsidRDefault="00E66511" w:rsidP="00E66511">
      <w:r>
        <w:t>aggaaattttgcgggaaggcagaactttccattttcaaaaagtttgggatccgacccggg</w:t>
      </w:r>
    </w:p>
    <w:p w:rsidR="00E66511" w:rsidRDefault="00E66511" w:rsidP="00E66511">
      <w:r>
        <w:t>ggcaccgcgtaagacattttggtaaccgcgcactgtgtatccgcgtcctatcattaaacc</w:t>
      </w:r>
    </w:p>
    <w:p w:rsidR="00E66511" w:rsidRDefault="00E66511" w:rsidP="00E66511">
      <w:r>
        <w:t>ctatgcacatggataaataagggaaagcagcatccaaaaatagcaatgagagacagtgca</w:t>
      </w:r>
    </w:p>
    <w:p w:rsidR="00E66511" w:rsidRDefault="00E66511" w:rsidP="00E66511">
      <w:r>
        <w:t>gttacacctaatacagagcatccgcacatcatcatccaaaaactaaaactgaacctgtac</w:t>
      </w:r>
      <w:bookmarkStart w:id="0" w:name="_GoBack"/>
      <w:bookmarkEnd w:id="0"/>
    </w:p>
    <w:p w:rsidR="00E66511" w:rsidRDefault="00E66511" w:rsidP="00E66511">
      <w:r>
        <w:t>ctagaaagaaaactgaatttttagcactaattattcagctaagttattccggtatagtga</w:t>
      </w:r>
    </w:p>
    <w:p w:rsidR="00E66511" w:rsidRDefault="00E66511" w:rsidP="00E66511">
      <w:r>
        <w:t>atacatggttccgttccgtttcaaagaccatgtccacacagcacaagcgttcccacaagt</w:t>
      </w:r>
    </w:p>
    <w:p w:rsidR="00E66511" w:rsidRDefault="00E66511" w:rsidP="00E66511">
      <w:r>
        <w:t>accagagccaagtgatcaaccagcctgctgccactgccacaactcacacgctacccagta</w:t>
      </w:r>
    </w:p>
    <w:p w:rsidR="00E66511" w:rsidRDefault="00E66511" w:rsidP="00E66511">
      <w:r>
        <w:t>tactttggcaagcattccaatccagctgatacagcgcagcaagcatcagcacatcaccca</w:t>
      </w:r>
    </w:p>
    <w:p w:rsidR="00E66511" w:rsidRDefault="00E66511" w:rsidP="00E66511">
      <w:r>
        <w:t>aaaactagaatacacctgcaccgaaaacaccaattagaatcccccacaaacatagagacg</w:t>
      </w:r>
    </w:p>
    <w:p w:rsidR="00E66511" w:rsidRDefault="00E66511" w:rsidP="00E66511">
      <w:r>
        <w:t>agcgatcgaccagccaactactgccagaactcacacgctacccagtttactttgacaaac</w:t>
      </w:r>
    </w:p>
    <w:p w:rsidR="00E66511" w:rsidRDefault="00E66511" w:rsidP="00E66511">
      <w:r>
        <w:t>attcaaattcagatggtccacaatagtgcgccagtcgaactaggagaaaatagaaaagag</w:t>
      </w:r>
    </w:p>
    <w:p w:rsidR="00E66511" w:rsidRDefault="00E66511" w:rsidP="00E66511">
      <w:r>
        <w:t>cagaaaacgtatgcatcggacaagtcgaagtaaacgcctcaggccaaggagatggaagag</w:t>
      </w:r>
    </w:p>
    <w:p w:rsidR="00E66511" w:rsidRDefault="00E66511" w:rsidP="00E66511">
      <w:r>
        <w:t>agcacagatcacggccattaggcaaaaaaggattgcactttcttcttgccctccacttgg</w:t>
      </w:r>
    </w:p>
    <w:p w:rsidR="00E66511" w:rsidRDefault="00E66511" w:rsidP="00E66511">
      <w:r>
        <w:t>gtttgtccatgcactcactgagatggctatgagtgctcccgatggcaagcccctttcagt</w:t>
      </w:r>
    </w:p>
    <w:p w:rsidR="00E66511" w:rsidRDefault="00E66511" w:rsidP="00E66511">
      <w:r>
        <w:t>gatggtcttcccgtgaactatctcgccggaagaattttcagcaaatcttcagcagctgtt</w:t>
      </w:r>
    </w:p>
    <w:p w:rsidR="00E66511" w:rsidRDefault="00E66511" w:rsidP="00E66511">
      <w:r>
        <w:t>tccatgtcaaatcgtgcctttccctgttcaccaaagggcaaaggatgcattatgaaaata</w:t>
      </w:r>
    </w:p>
    <w:p w:rsidR="00E66511" w:rsidRDefault="00E66511" w:rsidP="00E66511">
      <w:r>
        <w:t>agaagtaatatttttggtcggtgctagagcgaaaatgttacatttgtttagtgaagctgg</w:t>
      </w:r>
    </w:p>
    <w:p w:rsidR="00E66511" w:rsidRDefault="00E66511" w:rsidP="00E66511">
      <w:r>
        <w:t>taagagaagtgatgtcaggtcaagcaaattaaggcacgctgtaagacttcagcaaggacc</w:t>
      </w:r>
    </w:p>
    <w:p w:rsidR="00E66511" w:rsidRDefault="00E66511" w:rsidP="00E66511">
      <w:r>
        <w:t>aagtcaaggataaaactgtaaagtctatagagggcttatctggatggtatacgatcggta</w:t>
      </w:r>
    </w:p>
    <w:p w:rsidR="00E66511" w:rsidRDefault="00E66511" w:rsidP="00E66511">
      <w:r>
        <w:t>ttcgagaagatgtgggcatttgacttgtcactagattacagcaggcagccaatagtgaag</w:t>
      </w:r>
    </w:p>
    <w:p w:rsidR="00E66511" w:rsidRDefault="00E66511" w:rsidP="00E66511">
      <w:r>
        <w:t>cgctgaacatcatcagtgtgaaagaggaagctacctggtgggctgagggcagttgtgtaa</w:t>
      </w:r>
    </w:p>
    <w:p w:rsidR="00E66511" w:rsidRDefault="00E66511" w:rsidP="00E66511">
      <w:r>
        <w:t>aatcccattctcttgacccagaattctgtgctgtgactacgactacaagatgtgctcctt</w:t>
      </w:r>
    </w:p>
    <w:p w:rsidR="00E66511" w:rsidRDefault="00E66511" w:rsidP="00E66511">
      <w:r>
        <w:t>catgattagaccaccaatgatgctttatccactcagtgtacaacataagctctggcccat</w:t>
      </w:r>
    </w:p>
    <w:p w:rsidR="00E66511" w:rsidRDefault="00E66511" w:rsidP="00E66511">
      <w:r>
        <w:lastRenderedPageBreak/>
        <w:t>gctagttccaccagaaaacc</w:t>
      </w:r>
    </w:p>
    <w:p w:rsidR="00E66511" w:rsidRDefault="00E66511" w:rsidP="00E66511">
      <w:r>
        <w:t>&gt;DG3C03908.1</w:t>
      </w:r>
      <w:r>
        <w:tab/>
        <w:t>+</w:t>
      </w:r>
      <w:r>
        <w:tab/>
      </w:r>
      <w:r>
        <w:tab/>
        <w:t>Up_Stream_Len 1700</w:t>
      </w:r>
    </w:p>
    <w:p w:rsidR="00E66511" w:rsidRDefault="00E66511" w:rsidP="00E66511">
      <w:r>
        <w:t>cttgttgtctagtaaaaagacaactgattttctgtcagacttttttgttataaaattttg</w:t>
      </w:r>
    </w:p>
    <w:p w:rsidR="00E66511" w:rsidRDefault="00E66511" w:rsidP="00E66511">
      <w:r>
        <w:t>taaaaaaaatgtttggattttcagaaaaatatgattttgaaaaatcataataaattttaa</w:t>
      </w:r>
    </w:p>
    <w:p w:rsidR="00E66511" w:rsidRDefault="00E66511" w:rsidP="00E66511">
      <w:r>
        <w:t>aaaatatttggtgaacacaaaaaagtttggatttgaaaaaaaagcctacatgagattttc</w:t>
      </w:r>
    </w:p>
    <w:p w:rsidR="00E66511" w:rsidRDefault="00E66511" w:rsidP="00E66511">
      <w:r>
        <w:t>agattctaaaattgatttcaaaataaaacgttagaaaaattatccaaattataaaatatt</w:t>
      </w:r>
    </w:p>
    <w:p w:rsidR="00E66511" w:rsidRDefault="00E66511" w:rsidP="00E66511">
      <w:r>
        <w:t>catatgtgaattttttatcatgttttttaaatttcaaattttaaaaaagttcggatttga</w:t>
      </w:r>
    </w:p>
    <w:p w:rsidR="00E66511" w:rsidRDefault="00E66511" w:rsidP="00E66511">
      <w:r>
        <w:t>aaaatggtcaaatttgaaaatatccaaatttttaaaaactgaaaaaaaagatataggaat</w:t>
      </w:r>
    </w:p>
    <w:p w:rsidR="00E66511" w:rsidRDefault="00E66511" w:rsidP="00E66511">
      <w:r>
        <w:t>atagaaagtgaaaaggaaaaagaaagagaaaaacagtaacacaaaccgggaaaccaaaaa</w:t>
      </w:r>
    </w:p>
    <w:p w:rsidR="00E66511" w:rsidRDefault="00E66511" w:rsidP="00E66511">
      <w:r>
        <w:t>ccagtagcgaaaaccagaaaccgggaaaaccacggtgagccgaactgaaatgttctagaa</w:t>
      </w:r>
    </w:p>
    <w:p w:rsidR="00E66511" w:rsidRDefault="00E66511" w:rsidP="00E66511">
      <w:r>
        <w:t>ccttctatatatccttgtgcttggtttgtgcaaccatcgaacatgcattggcagcagctg</w:t>
      </w:r>
    </w:p>
    <w:p w:rsidR="00E66511" w:rsidRDefault="00E66511" w:rsidP="00E66511">
      <w:r>
        <w:t>gcccattcagtctgttcttatctaagaagtctaaaatctaacaagcaggagagctcatga</w:t>
      </w:r>
    </w:p>
    <w:p w:rsidR="00E66511" w:rsidRDefault="00E66511" w:rsidP="00E66511">
      <w:r>
        <w:t>cgttagcagcagggccgttcgatctgcctctcatcagcatcacgctacgcgtttctttcg</w:t>
      </w:r>
    </w:p>
    <w:p w:rsidR="00E66511" w:rsidRDefault="00E66511" w:rsidP="00E66511">
      <w:r>
        <w:t>acacgaaccgaaaaggtcagcccggccggccaactcaatgtcccggccggccgccgccga</w:t>
      </w:r>
    </w:p>
    <w:p w:rsidR="00E66511" w:rsidRDefault="00E66511" w:rsidP="00E66511">
      <w:r>
        <w:t>cgtcaactgttaactagggagctgcgtcaacggaggtaactgtcacatttgcggctcatc</w:t>
      </w:r>
    </w:p>
    <w:p w:rsidR="00E66511" w:rsidRDefault="00E66511" w:rsidP="00E66511">
      <w:r>
        <w:t>taccgccgcctaccggtactctcgttgctgtccatacgtcgagacgtcgggtgtctcaaa</w:t>
      </w:r>
    </w:p>
    <w:p w:rsidR="00E66511" w:rsidRDefault="00E66511" w:rsidP="00E66511">
      <w:r>
        <w:t>atggatacgtgactcgtcccgagggatgcccgcgccgccggcgtcgtctccggcgccggc</w:t>
      </w:r>
    </w:p>
    <w:p w:rsidR="00E66511" w:rsidRDefault="00E66511" w:rsidP="00E66511">
      <w:r>
        <w:t>gcgtccgcgcatgcattttctcctcctctacggcccgcacggcgcacgctccctcacgtc</w:t>
      </w:r>
    </w:p>
    <w:p w:rsidR="00E66511" w:rsidRDefault="00E66511" w:rsidP="00E66511">
      <w:r>
        <w:t>cattcttcccgatcccgacgcggaaatggtaatctaatccccggcggcgcgcgcgcggct</w:t>
      </w:r>
    </w:p>
    <w:p w:rsidR="00E66511" w:rsidRDefault="00E66511" w:rsidP="00E66511">
      <w:r>
        <w:t>cgctagtcttccaccactctcggcgcacgctccatgcgatcaatcaatctcccgccgctg</w:t>
      </w:r>
    </w:p>
    <w:p w:rsidR="00E66511" w:rsidRDefault="00E66511" w:rsidP="00E66511">
      <w:r>
        <w:t>actcgccggctctcccacgctcctacacgttcgacagtcgacacagtgccgactaaaaat</w:t>
      </w:r>
    </w:p>
    <w:p w:rsidR="00E66511" w:rsidRDefault="00E66511" w:rsidP="00E66511">
      <w:r>
        <w:t>cagttgcgtaacgcacgcggtgagctgaggagaagacggggttaagctggaccttgttgc</w:t>
      </w:r>
    </w:p>
    <w:p w:rsidR="00E66511" w:rsidRDefault="00E66511" w:rsidP="00E66511">
      <w:r>
        <w:t>caaatactactcccttcgtcgaagagacgccgtgtctacagtacacgcgctccggaacgc</w:t>
      </w:r>
    </w:p>
    <w:p w:rsidR="00E66511" w:rsidRDefault="00E66511" w:rsidP="00E66511">
      <w:r>
        <w:t>tccaaatggaaggccgccgccgtgtctgctccggccaccagctagctttaccttagctgc</w:t>
      </w:r>
    </w:p>
    <w:p w:rsidR="00E66511" w:rsidRDefault="00E66511" w:rsidP="00E66511">
      <w:r>
        <w:t>agccatcatctacccgtctcccccaagtcaagctgtagcacacacacatcagtcggtttc</w:t>
      </w:r>
    </w:p>
    <w:p w:rsidR="00E66511" w:rsidRDefault="00E66511" w:rsidP="00E66511">
      <w:r>
        <w:t>tgcacagcatcgttcccctttcacgcaaaccgcagaacgctagcttccaactcgacgcca</w:t>
      </w:r>
    </w:p>
    <w:p w:rsidR="00E66511" w:rsidRDefault="00E66511" w:rsidP="00E66511">
      <w:r>
        <w:t>catttgtccacacgtccacatccttaacgccatggatcgctgtcaagaatcgttccatgg</w:t>
      </w:r>
    </w:p>
    <w:p w:rsidR="00E66511" w:rsidRDefault="00E66511" w:rsidP="00E66511">
      <w:r>
        <w:t>ctaccgatcatgcatcggcgcggccgcgttagtttgactgcctctatgatttcggtactt</w:t>
      </w:r>
    </w:p>
    <w:p w:rsidR="00E66511" w:rsidRDefault="00E66511" w:rsidP="00E66511">
      <w:r>
        <w:t>aactaaagtacgtacgcgcacctctctgcattttcctagcctccgtacgtacattgcctg</w:t>
      </w:r>
    </w:p>
    <w:p w:rsidR="00E66511" w:rsidRDefault="00E66511" w:rsidP="00E66511">
      <w:r>
        <w:t>tgatcatcggcaactaacgaactcgatcgtcacggcctccgcaccacgataccacgacgt</w:t>
      </w:r>
    </w:p>
    <w:p w:rsidR="00E66511" w:rsidRDefault="00E66511" w:rsidP="00E66511">
      <w:r>
        <w:lastRenderedPageBreak/>
        <w:t>cagaacatcgaccggcggca</w:t>
      </w:r>
    </w:p>
    <w:p w:rsidR="00E66511" w:rsidRDefault="00E66511" w:rsidP="00E66511">
      <w:r>
        <w:t>&gt;DG3C00088.1</w:t>
      </w:r>
      <w:r>
        <w:tab/>
        <w:t>-</w:t>
      </w:r>
      <w:r>
        <w:tab/>
      </w:r>
      <w:r>
        <w:tab/>
        <w:t>Up_Stream_Len 1700</w:t>
      </w:r>
    </w:p>
    <w:p w:rsidR="00E66511" w:rsidRDefault="00E66511" w:rsidP="00E66511">
      <w:r>
        <w:t>gctaaataaaagatgtctgtatttatctctgatttgaatatgtacaagtttattacccac</w:t>
      </w:r>
    </w:p>
    <w:p w:rsidR="00E66511" w:rsidRDefault="00E66511" w:rsidP="00E66511">
      <w:r>
        <w:t>tcccaaataaaaatgtttagcataaaaataagtcaaggggcggatacaagattttcataa</w:t>
      </w:r>
    </w:p>
    <w:p w:rsidR="00E66511" w:rsidRDefault="00E66511" w:rsidP="00E66511">
      <w:r>
        <w:t>aagttatattattttcaatatgaagtgaagtcctagatcaaacattcctagggtagtatt</w:t>
      </w:r>
    </w:p>
    <w:p w:rsidR="00E66511" w:rsidRDefault="00E66511" w:rsidP="00E66511">
      <w:r>
        <w:t>gggctcatgatgagaattgaagaattattatcacaattttttaccctattctttgactca</w:t>
      </w:r>
    </w:p>
    <w:p w:rsidR="00E66511" w:rsidRDefault="00E66511" w:rsidP="00E66511">
      <w:r>
        <w:t>aatagtgatctgccactcggacgctaattttgggctctcaaatgtgtctggattttataa</w:t>
      </w:r>
    </w:p>
    <w:p w:rsidR="00E66511" w:rsidRDefault="00E66511" w:rsidP="00E66511">
      <w:r>
        <w:t>aaaatgcatgtatatattgaactaattttaaaaattatgagataaatcatgcatgtagag</w:t>
      </w:r>
    </w:p>
    <w:p w:rsidR="00E66511" w:rsidRDefault="00E66511" w:rsidP="00E66511">
      <w:r>
        <w:t>aatatatgcaggtatgtgcgtatcaaattcgaatctaacatttaaatgtatgtaacctac</w:t>
      </w:r>
    </w:p>
    <w:p w:rsidR="00E66511" w:rsidRDefault="00E66511" w:rsidP="00E66511">
      <w:r>
        <w:t>acataaaaaacaaattatacgatttataatataagcagtgtacgtatactattcacacta</w:t>
      </w:r>
    </w:p>
    <w:p w:rsidR="00E66511" w:rsidRDefault="00E66511" w:rsidP="00E66511">
      <w:r>
        <w:t>tactaaagttttattttgtctcttttgcgtaggtcacaaacggtcatattttttctggaa</w:t>
      </w:r>
    </w:p>
    <w:p w:rsidR="00E66511" w:rsidRDefault="00E66511" w:rsidP="00E66511">
      <w:r>
        <w:t>aatttgcacgagtaggtatcaagctgacatgtacgtgcatgaattatttcaattttaaaa</w:t>
      </w:r>
    </w:p>
    <w:p w:rsidR="00E66511" w:rsidRDefault="00E66511" w:rsidP="00E66511">
      <w:r>
        <w:t>catttaaaattgcatattcgaattttttgaaaacagttgtaccaataacgaattctctac</w:t>
      </w:r>
    </w:p>
    <w:p w:rsidR="00E66511" w:rsidRDefault="00E66511" w:rsidP="00E66511">
      <w:r>
        <w:t>ctttttttttcttgtcgctcgtcctaataagcttaaaccgaatttgaccaacaggtcaac</w:t>
      </w:r>
    </w:p>
    <w:p w:rsidR="00E66511" w:rsidRDefault="00E66511" w:rsidP="00E66511">
      <w:r>
        <w:t>tttcctagcatgtgggtctcatgatagtgacatactgctccttccaagaagctcaattct</w:t>
      </w:r>
    </w:p>
    <w:p w:rsidR="00E66511" w:rsidRDefault="00E66511" w:rsidP="00E66511">
      <w:r>
        <w:t>agggagcttagagctcttagaggattacctagaggagtgttttgtctttgatatgccaat</w:t>
      </w:r>
    </w:p>
    <w:p w:rsidR="00E66511" w:rsidRDefault="00E66511" w:rsidP="00E66511">
      <w:r>
        <w:t>ggttcctttatttaaatgtaataagaaaataattttaaatacaaaaaagttttaaaaaat</w:t>
      </w:r>
    </w:p>
    <w:p w:rsidR="00E66511" w:rsidRDefault="00E66511" w:rsidP="00E66511">
      <w:r>
        <w:t>atgccgcgtagacgacttcatacactgtgcacaccaagtgattttttgtgtggcctatgt</w:t>
      </w:r>
    </w:p>
    <w:p w:rsidR="00E66511" w:rsidRDefault="00E66511" w:rsidP="00E66511">
      <w:r>
        <w:t>gaaagttaaaatttgttgctaaaaagaagggtttgcacgagacatgtttttgtattgtta</w:t>
      </w:r>
    </w:p>
    <w:p w:rsidR="00E66511" w:rsidRDefault="00E66511" w:rsidP="00E66511">
      <w:r>
        <w:t>attgttatagagagcaccaaaattgacgttttttgttcgcaaaacttcacatacgcacct</w:t>
      </w:r>
    </w:p>
    <w:p w:rsidR="00E66511" w:rsidRDefault="00E66511" w:rsidP="00E66511">
      <w:r>
        <w:t>aaaatgtggatatatacgcgagacatatgtttttttacaattaaaatgtgttatttggat</w:t>
      </w:r>
    </w:p>
    <w:p w:rsidR="00E66511" w:rsidRDefault="00E66511" w:rsidP="00E66511">
      <w:r>
        <w:t>gaaaagggagcagatgcacccgggatcaaaagtaagtttccaaacattacctagtcaaca</w:t>
      </w:r>
    </w:p>
    <w:p w:rsidR="00E66511" w:rsidRDefault="00E66511" w:rsidP="00E66511">
      <w:r>
        <w:t>atacttgtccatgcatacctatctattcaccctgttgcaatgtcttgttcttataaatcc</w:t>
      </w:r>
    </w:p>
    <w:p w:rsidR="00E66511" w:rsidRDefault="00E66511" w:rsidP="00E66511">
      <w:r>
        <w:t>gaggcatttatcaaaacggttatgtaaatagaacgtgtgatcaacaaaagctggctggtg</w:t>
      </w:r>
    </w:p>
    <w:p w:rsidR="00E66511" w:rsidRDefault="00E66511" w:rsidP="00E66511">
      <w:r>
        <w:t>atgttttgtacgtcctgttcttggctctccggcgtaaccggcacggcgggcaggacgact</w:t>
      </w:r>
    </w:p>
    <w:p w:rsidR="00E66511" w:rsidRDefault="00E66511" w:rsidP="00E66511">
      <w:r>
        <w:t>acagcctcccctcaagcatctctcaagtgattaagcctcggcgactgaccgacgacttca</w:t>
      </w:r>
    </w:p>
    <w:p w:rsidR="00E66511" w:rsidRDefault="00E66511" w:rsidP="00E66511">
      <w:r>
        <w:t>ggtttggcagatgtaaccatctagctagctactccaccacacttataaattctggactcc</w:t>
      </w:r>
    </w:p>
    <w:p w:rsidR="00E66511" w:rsidRDefault="00E66511" w:rsidP="00E66511">
      <w:r>
        <w:t>acagatcaggtttgtgatagtcaccggtcagtcgttgcatggcctgactagctcgtggaa</w:t>
      </w:r>
    </w:p>
    <w:p w:rsidR="00E66511" w:rsidRDefault="00E66511" w:rsidP="00E66511">
      <w:r>
        <w:t>agaatcacggagagctctatgtatcgctctccaggcccttataattagtgagtgtttcgt</w:t>
      </w:r>
    </w:p>
    <w:p w:rsidR="00E66511" w:rsidRDefault="00E66511" w:rsidP="00E66511">
      <w:r>
        <w:t>tgcaccggagaaaacatgtactcgctcttggtacagcaacggaactgaaacccggccgga</w:t>
      </w:r>
    </w:p>
    <w:p w:rsidR="00E66511" w:rsidRDefault="00E66511" w:rsidP="00E66511">
      <w:r>
        <w:lastRenderedPageBreak/>
        <w:t>ctttcctagccaccaccacc</w:t>
      </w:r>
    </w:p>
    <w:p w:rsidR="00E66511" w:rsidRDefault="00E66511" w:rsidP="00E66511">
      <w:r>
        <w:t>&gt;DG5C01302.1</w:t>
      </w:r>
      <w:r>
        <w:tab/>
        <w:t>+</w:t>
      </w:r>
      <w:r>
        <w:tab/>
      </w:r>
      <w:r>
        <w:tab/>
        <w:t>Up_Stream_Len 1700</w:t>
      </w:r>
    </w:p>
    <w:p w:rsidR="00E66511" w:rsidRDefault="00E66511" w:rsidP="00E66511">
      <w:r>
        <w:t>gctacattcaaacaaaagggagtaaatttgccaagatggaatactgtgatgagtgaggcc</w:t>
      </w:r>
    </w:p>
    <w:p w:rsidR="00E66511" w:rsidRDefault="00E66511" w:rsidP="00E66511">
      <w:r>
        <w:t>acagccagaagtattgattgcagaaatgagcaagtatccttgcgcaaggttccacgtaga</w:t>
      </w:r>
    </w:p>
    <w:p w:rsidR="00E66511" w:rsidRDefault="00E66511" w:rsidP="00E66511">
      <w:r>
        <w:t>gacacaagccttgaataatacacctcgatgcgacgggcataacaaggcaaacctttgttt</w:t>
      </w:r>
    </w:p>
    <w:p w:rsidR="00E66511" w:rsidRDefault="00E66511" w:rsidP="00E66511">
      <w:r>
        <w:t>cagcacagtgcgatgaggacatccctacaccatgtcttccatataacattatggttactt</w:t>
      </w:r>
    </w:p>
    <w:p w:rsidR="00E66511" w:rsidRDefault="00E66511" w:rsidP="00E66511">
      <w:r>
        <w:t>ggcttcacacagcacatcatttccaacttctctgcctgcagattctgtggtgcagttttg</w:t>
      </w:r>
    </w:p>
    <w:p w:rsidR="00E66511" w:rsidRDefault="00E66511" w:rsidP="00E66511">
      <w:r>
        <w:t>cacgctatatacatgctatatactggcctttatgttctctccattgtgattgagctcaga</w:t>
      </w:r>
    </w:p>
    <w:p w:rsidR="00E66511" w:rsidRDefault="00E66511" w:rsidP="00E66511">
      <w:r>
        <w:t>gactctccaagtggtgtttccactaaaactaaacaatctccagcagtgatgtccctgtct</w:t>
      </w:r>
    </w:p>
    <w:p w:rsidR="00E66511" w:rsidRDefault="00E66511" w:rsidP="00E66511">
      <w:r>
        <w:t>aatacccagctaatacacatctgctccttcaaggtcactagtttccatcatgttcatcta</w:t>
      </w:r>
    </w:p>
    <w:p w:rsidR="00E66511" w:rsidRDefault="00E66511" w:rsidP="00E66511">
      <w:r>
        <w:t>tcgacttgctgaaacggcgttcgaaggcagtggcagagcttcagcccactagcctgggca</w:t>
      </w:r>
    </w:p>
    <w:p w:rsidR="00E66511" w:rsidRDefault="00E66511" w:rsidP="00E66511">
      <w:r>
        <w:t>gctgcccgggctatgcgttgtatcacttgttgaataattagcatgtagtgaaagattagt</w:t>
      </w:r>
    </w:p>
    <w:p w:rsidR="00E66511" w:rsidRDefault="00E66511" w:rsidP="00E66511">
      <w:r>
        <w:t>cacggttttgattggcaaatggccatggtctacctcagtctttctgctgggtgtgatctt</w:t>
      </w:r>
    </w:p>
    <w:p w:rsidR="00E66511" w:rsidRDefault="00E66511" w:rsidP="00E66511">
      <w:r>
        <w:t>gtcttgtatggtcgggtgtttcggctaactgttctttttatcaatgcacgaaacgcaagc</w:t>
      </w:r>
    </w:p>
    <w:p w:rsidR="00E66511" w:rsidRDefault="00E66511" w:rsidP="00E66511">
      <w:r>
        <w:t>tttaagtttctcgaaaaaactaaagacatgttgaagatcaagatatctttttttgtaagc</w:t>
      </w:r>
    </w:p>
    <w:p w:rsidR="00E66511" w:rsidRDefault="00E66511" w:rsidP="00E66511">
      <w:r>
        <w:t>tagagggaagagtagtagcagctgaataggacatcgattgtctgtatgtgaagatattta</w:t>
      </w:r>
    </w:p>
    <w:p w:rsidR="00E66511" w:rsidRDefault="00E66511" w:rsidP="00E66511">
      <w:r>
        <w:t>acacaccaacttgtcaccggtaggtaggctggccgtgttcgtagaagctaccaaattaga</w:t>
      </w:r>
    </w:p>
    <w:p w:rsidR="00E66511" w:rsidRDefault="00E66511" w:rsidP="00E66511">
      <w:r>
        <w:t>atcagtcactgcctccctgggtttttgtggttaggaggaaacgaaagccagagcaatacg</w:t>
      </w:r>
    </w:p>
    <w:p w:rsidR="00E66511" w:rsidRDefault="00E66511" w:rsidP="00E66511">
      <w:r>
        <w:t>ttgaattgaccagctacctagcacaactaagccatcatgtatgtacttgcgagtctaaac</w:t>
      </w:r>
    </w:p>
    <w:p w:rsidR="00E66511" w:rsidRDefault="00E66511" w:rsidP="00E66511">
      <w:r>
        <w:t>tcgaaggatcatcgcatcttctctggctagtctactctcgcctccgcacgcagtaaccac</w:t>
      </w:r>
    </w:p>
    <w:p w:rsidR="00E66511" w:rsidRDefault="00E66511" w:rsidP="00E66511">
      <w:r>
        <w:t>ctccactcgtggccccgtggatcgtccctgtcctctccgcggttagtctccaactcaggt</w:t>
      </w:r>
    </w:p>
    <w:p w:rsidR="00E66511" w:rsidRDefault="00E66511" w:rsidP="00E66511">
      <w:r>
        <w:t>gagccttctcgatgaccaagttccaaatccattttctctgcgcatccgaaaagaaatact</w:t>
      </w:r>
    </w:p>
    <w:p w:rsidR="00E66511" w:rsidRDefault="00E66511" w:rsidP="00E66511">
      <w:r>
        <w:t>ccatgtgggattcctccatcagccacaacatgaaagatcgtttagaattgttttaaacgg</w:t>
      </w:r>
    </w:p>
    <w:p w:rsidR="00E66511" w:rsidRDefault="00E66511" w:rsidP="00E66511">
      <w:r>
        <w:t>attacaagatcgaatctaggccattacggacatgtctatgagaattttttcctagtattg</w:t>
      </w:r>
    </w:p>
    <w:p w:rsidR="00E66511" w:rsidRDefault="00E66511" w:rsidP="00E66511">
      <w:r>
        <w:t>ttgctactttgcttgcgttcaagctaatcttcgctgcaggagctgtatgtatgtatgctc</w:t>
      </w:r>
    </w:p>
    <w:p w:rsidR="00E66511" w:rsidRDefault="00E66511" w:rsidP="00E66511">
      <w:r>
        <w:t>tgtgaataatatgttgcgaattcttgcagcaccaagaacaacgataaggaattcttcaga</w:t>
      </w:r>
    </w:p>
    <w:p w:rsidR="00E66511" w:rsidRDefault="00E66511" w:rsidP="00E66511">
      <w:r>
        <w:t>aaaaataaccatccgacacctctgaagaagcggcaatgaaaagaggattgctttgagagg</w:t>
      </w:r>
    </w:p>
    <w:p w:rsidR="00E66511" w:rsidRDefault="00E66511" w:rsidP="00E66511">
      <w:r>
        <w:t>ttctgcttatttcactctttcagttgtggtacaaagtgtacaagtattttggcaggtgct</w:t>
      </w:r>
    </w:p>
    <w:p w:rsidR="00E66511" w:rsidRDefault="00E66511" w:rsidP="00E66511">
      <w:r>
        <w:t>tgttactttaaaaaatgcattgatagtttcattaatgcatcacttgattaatcaccttgc</w:t>
      </w:r>
    </w:p>
    <w:p w:rsidR="00E66511" w:rsidRDefault="00E66511" w:rsidP="00E66511">
      <w:r>
        <w:t>agatggtcatactggacatattgagaaaaaattgcaactgcactaaccaacagtgaggct</w:t>
      </w:r>
    </w:p>
    <w:p w:rsidR="00E66511" w:rsidRDefault="00E66511" w:rsidP="00E66511">
      <w:r>
        <w:lastRenderedPageBreak/>
        <w:t>ttagcaactctgagaaaata</w:t>
      </w:r>
    </w:p>
    <w:p w:rsidR="00E66511" w:rsidRDefault="00E66511" w:rsidP="00E66511">
      <w:r>
        <w:t>&gt;DG6C03650.1</w:t>
      </w:r>
      <w:r>
        <w:tab/>
        <w:t>-</w:t>
      </w:r>
      <w:r>
        <w:tab/>
      </w:r>
      <w:r>
        <w:tab/>
        <w:t>Up_Stream_Len 1700</w:t>
      </w:r>
    </w:p>
    <w:p w:rsidR="00E66511" w:rsidRDefault="00E66511" w:rsidP="00E66511">
      <w:r>
        <w:t>gcgtcctcgcggacaagccgacaaaaatgcgtcgggccgctgggagcactttttttcctt</w:t>
      </w:r>
    </w:p>
    <w:p w:rsidR="00E66511" w:rsidRDefault="00E66511" w:rsidP="00E66511">
      <w:r>
        <w:t>gcccggtcaaaatcggaccgattcagacggccggggtccatttgcgtcgggccgttggag</w:t>
      </w:r>
    </w:p>
    <w:p w:rsidR="00E66511" w:rsidRDefault="00E66511" w:rsidP="00E66511">
      <w:r>
        <w:t>atgccctaagatcatctccaccggagctcctcaaataagcgttgatagaaacgtcggtag</w:t>
      </w:r>
    </w:p>
    <w:p w:rsidR="00E66511" w:rsidRDefault="00E66511" w:rsidP="00E66511">
      <w:r>
        <w:t>agcgttattaagagcgccaacatatattctcagcttattaggagctctattccacatcgg</w:t>
      </w:r>
    </w:p>
    <w:p w:rsidR="00E66511" w:rsidRDefault="00E66511" w:rsidP="00E66511">
      <w:r>
        <w:t>cgctctcaatatttgtacatagttctcataatctatgtgccatcggaggcaccagcatcg</w:t>
      </w:r>
    </w:p>
    <w:p w:rsidR="00E66511" w:rsidRDefault="00E66511" w:rsidP="00E66511">
      <w:r>
        <w:t>ctgctgcagggtctatcaccgccgccggagtggccaacactgcatcgaagcaacatcggg</w:t>
      </w:r>
    </w:p>
    <w:p w:rsidR="00E66511" w:rsidRDefault="00E66511" w:rsidP="00E66511">
      <w:r>
        <w:t>gcactggtgacactcacgacgttgctacgggtccaacgacatcacctgctcgtggtggcg</w:t>
      </w:r>
    </w:p>
    <w:p w:rsidR="00E66511" w:rsidRDefault="00E66511" w:rsidP="00E66511">
      <w:r>
        <w:t>gcgctcgtcctcttcgaggtagtcagtgaagcacctcttgccctacccccacgctcctct</w:t>
      </w:r>
    </w:p>
    <w:p w:rsidR="00E66511" w:rsidRDefault="00E66511" w:rsidP="00E66511">
      <w:r>
        <w:t>cagggtgccagggaggtagggaagactcgacatgatggcattgcgatgacaccaccgctg</w:t>
      </w:r>
    </w:p>
    <w:p w:rsidR="00E66511" w:rsidRDefault="00E66511" w:rsidP="00E66511">
      <w:r>
        <w:t>ccatccccccatccggtctcacactccgcggcgctgtttcgctgccgccatcaccggcct</w:t>
      </w:r>
    </w:p>
    <w:p w:rsidR="00E66511" w:rsidRDefault="00E66511" w:rsidP="00E66511">
      <w:r>
        <w:t>cactgctgctaagttgctactgtgagccgcctcatgcgcgtctctctatgctgcctccct</w:t>
      </w:r>
    </w:p>
    <w:p w:rsidR="00E66511" w:rsidRDefault="00E66511" w:rsidP="00E66511">
      <w:r>
        <w:t>cctatccacggtcgcattcctctcagcaaccatcctgccggctagcctcgtcgcggagtt</w:t>
      </w:r>
    </w:p>
    <w:p w:rsidR="00E66511" w:rsidRDefault="00E66511" w:rsidP="00E66511">
      <w:r>
        <w:t>tggtctcgaacaatgcgaccaacgccctttgcttgtcggttacaccccgcgactgtctcc</w:t>
      </w:r>
    </w:p>
    <w:p w:rsidR="00E66511" w:rsidRDefault="00E66511" w:rsidP="00E66511">
      <w:r>
        <w:t>tcgacgtcgaaggcctccaatgccgtgacctcatcatcaagaaaatggccacgcgccatc</w:t>
      </w:r>
    </w:p>
    <w:p w:rsidR="00E66511" w:rsidRDefault="00E66511" w:rsidP="00E66511">
      <w:r>
        <w:t>tccctaatcctagcccaggttgcctggtaatctgccatttctatgggggacgttgttgtg</w:t>
      </w:r>
    </w:p>
    <w:p w:rsidR="00E66511" w:rsidRDefault="00E66511" w:rsidP="00E66511">
      <w:r>
        <w:t>ttgttcccttccccggcgacggcaggcctataaatagctgtgccctcggtgggaaccagc</w:t>
      </w:r>
    </w:p>
    <w:p w:rsidR="00E66511" w:rsidRDefault="00E66511" w:rsidP="00E66511">
      <w:r>
        <w:t>gctccctcgatgggaaccggcacgcccttagtaggagcgctgactattttagtgaacttt</w:t>
      </w:r>
    </w:p>
    <w:p w:rsidR="00E66511" w:rsidRDefault="00E66511" w:rsidP="00E66511">
      <w:r>
        <w:t>aaattgtgccggtttgatattaaagtcgtcggtgtaagtcaaaatgaaaatcaacgtcta</w:t>
      </w:r>
    </w:p>
    <w:p w:rsidR="00E66511" w:rsidRDefault="00E66511" w:rsidP="00E66511">
      <w:r>
        <w:t>aataagtctattgaaagggcagggtggatgaaaaatacatcgacatgggacattaaaaaa</w:t>
      </w:r>
    </w:p>
    <w:p w:rsidR="00E66511" w:rsidRDefault="00E66511" w:rsidP="00E66511">
      <w:r>
        <w:t>aaaatcaatggaaggttaaaaaattttggaaccttttaggaactaaagatgattaagtat</w:t>
      </w:r>
    </w:p>
    <w:p w:rsidR="00E66511" w:rsidRDefault="00E66511" w:rsidP="00E66511">
      <w:r>
        <w:t>tataattgtataaaaatatcttgtgaggaaattactagtattataccctaggtaaaaaaa</w:t>
      </w:r>
    </w:p>
    <w:p w:rsidR="00E66511" w:rsidRDefault="00E66511" w:rsidP="00E66511">
      <w:r>
        <w:t>caaatcgacatgcaatatccatgtagtattcacgctatatttgtcatagattttttttac</w:t>
      </w:r>
    </w:p>
    <w:p w:rsidR="00E66511" w:rsidRDefault="00E66511" w:rsidP="00E66511">
      <w:r>
        <w:t>taggataccagaggaattatttcgaacccaaaatatttttatactagtataatacttgat</w:t>
      </w:r>
    </w:p>
    <w:p w:rsidR="00E66511" w:rsidRDefault="00E66511" w:rsidP="00E66511">
      <w:r>
        <w:t>catcttttatttctagaagattttgaatttttttcaattttaaaattcctacaaattttg</w:t>
      </w:r>
    </w:p>
    <w:p w:rsidR="00E66511" w:rsidRDefault="00E66511" w:rsidP="00E66511">
      <w:r>
        <w:t>agagagccaaagtcctcgtctcagagatcctccaatgttcggcttcggcgcttccccacc</w:t>
      </w:r>
    </w:p>
    <w:p w:rsidR="00E66511" w:rsidRDefault="00E66511" w:rsidP="00E66511">
      <w:r>
        <w:t>cggcagcacgcaaccacgcgcacacatggaggtgggccccacatggggtacttgtcgact</w:t>
      </w:r>
    </w:p>
    <w:p w:rsidR="00E66511" w:rsidRDefault="00E66511" w:rsidP="00E66511">
      <w:r>
        <w:t>cgagtccaccaggccgcccgttgaccggcagagcctcccgcaaactaaatcccccctctc</w:t>
      </w:r>
    </w:p>
    <w:p w:rsidR="00E66511" w:rsidRDefault="00E66511" w:rsidP="00E66511">
      <w:r>
        <w:t>caccacctagcgtcggtcgccagtcgccactccccgtccccgcctccccatcccgacggc</w:t>
      </w:r>
    </w:p>
    <w:p w:rsidR="00E66511" w:rsidRDefault="00E66511" w:rsidP="00E66511">
      <w:r>
        <w:lastRenderedPageBreak/>
        <w:t>gcgctccgtccctccaccaa</w:t>
      </w:r>
    </w:p>
    <w:p w:rsidR="00E66511" w:rsidRDefault="00E66511" w:rsidP="00E66511">
      <w:r>
        <w:t>&gt;DG6C02319.1</w:t>
      </w:r>
      <w:r>
        <w:tab/>
        <w:t>-</w:t>
      </w:r>
      <w:r>
        <w:tab/>
      </w:r>
      <w:r>
        <w:tab/>
        <w:t>Up_Stream_Len 1700</w:t>
      </w:r>
    </w:p>
    <w:p w:rsidR="00E66511" w:rsidRDefault="00E66511" w:rsidP="00E66511">
      <w:r>
        <w:t>agaatacttcaaaagtgaactttgatacacatgagaaaacatacgaattatgtacaccga</w:t>
      </w:r>
    </w:p>
    <w:p w:rsidR="00E66511" w:rsidRDefault="00E66511" w:rsidP="00E66511">
      <w:r>
        <w:t>gacttacacatgaggtgagacccacgttattttttccttcgaaatatctatgaaatatcc</w:t>
      </w:r>
    </w:p>
    <w:p w:rsidR="00E66511" w:rsidRDefault="00E66511" w:rsidP="00E66511">
      <w:r>
        <w:t>cattccataagaattccatagaaatataagattcatattccattattccaaacaaacatt</w:t>
      </w:r>
    </w:p>
    <w:p w:rsidR="00E66511" w:rsidRDefault="00E66511" w:rsidP="00E66511">
      <w:r>
        <w:t>tgaagtggagagcgagaagggaagtggggagacccgaggtcccgagacctcaccgaactc</w:t>
      </w:r>
    </w:p>
    <w:p w:rsidR="00E66511" w:rsidRDefault="00E66511" w:rsidP="00E66511">
      <w:r>
        <w:t>cattcgcggctcactggcagtctggcacggtggcgccgtagccattcgtccggccggcca</w:t>
      </w:r>
    </w:p>
    <w:p w:rsidR="00E66511" w:rsidRDefault="00E66511" w:rsidP="00E66511">
      <w:r>
        <w:t>cccatcagcagacgggttgactggggcagttgaccggcaaagtccgtggatttccgcgtc</w:t>
      </w:r>
    </w:p>
    <w:p w:rsidR="00E66511" w:rsidRDefault="00E66511" w:rsidP="00E66511">
      <w:r>
        <w:t>ccccactcgccatcgccgggccctcccgttcgccccaccgggcggggccgggcccccaca</w:t>
      </w:r>
    </w:p>
    <w:p w:rsidR="00E66511" w:rsidRDefault="00E66511" w:rsidP="00E66511">
      <w:r>
        <w:t>cgcttagaaaacctcccactttcttttccttccctttgacggacgggcgccgggcggctt</w:t>
      </w:r>
    </w:p>
    <w:p w:rsidR="00E66511" w:rsidRDefault="00E66511" w:rsidP="00E66511">
      <w:r>
        <w:t>cccctcctctctcctccctccggtcctcactactcctctccccttccgcgcctcgggtcc</w:t>
      </w:r>
    </w:p>
    <w:p w:rsidR="00E66511" w:rsidRDefault="00E66511" w:rsidP="00E66511">
      <w:r>
        <w:t>tcctccgtgcttcccacgcaggcgacggcggggcgagcttcaggtgagcagcccgccgac</w:t>
      </w:r>
    </w:p>
    <w:p w:rsidR="00E66511" w:rsidRDefault="00E66511" w:rsidP="00E66511">
      <w:r>
        <w:t>gccgcctcctcctctagatttgttcatcccgtagctgctctcgcctttcttcgtgtggtg</w:t>
      </w:r>
    </w:p>
    <w:p w:rsidR="00E66511" w:rsidRDefault="00E66511" w:rsidP="00E66511">
      <w:r>
        <w:t>ccaataatctatatttgtttatttatatatacggtctttgcgagctctggtttgtccgct</w:t>
      </w:r>
    </w:p>
    <w:p w:rsidR="00E66511" w:rsidRDefault="00E66511" w:rsidP="00E66511">
      <w:r>
        <w:t>tgttcaggggttcttgtgggttggtagaggtttcgcggagatgaagagtgtgtggattag</w:t>
      </w:r>
    </w:p>
    <w:p w:rsidR="00E66511" w:rsidRDefault="00E66511" w:rsidP="00E66511">
      <w:r>
        <w:t>gaggaggaagtttttggtgtttagtgttcagtgacgcaatttctggagaggaactccggt</w:t>
      </w:r>
    </w:p>
    <w:p w:rsidR="00E66511" w:rsidRDefault="00E66511" w:rsidP="00E66511">
      <w:r>
        <w:t>ctccactctccaggccctgttgattggtgggggtttgttgcttgctggaggaggagcagc</w:t>
      </w:r>
    </w:p>
    <w:p w:rsidR="00E66511" w:rsidRDefault="00E66511" w:rsidP="00E66511">
      <w:r>
        <w:t>agcagcaaggttctgcccagtgcttttttttttgttaaaagaaggccgctccgtaggtgt</w:t>
      </w:r>
    </w:p>
    <w:p w:rsidR="00E66511" w:rsidRDefault="00E66511" w:rsidP="00E66511">
      <w:r>
        <w:t>gaaatccgggagaaagatagtatgctatggacggtgcggtgccattatttcgagagatta</w:t>
      </w:r>
    </w:p>
    <w:p w:rsidR="00E66511" w:rsidRDefault="00E66511" w:rsidP="00E66511">
      <w:r>
        <w:t>tttctccccttcttagttagatcttcctctttctggaaagtagggccccttttggccgtt</w:t>
      </w:r>
    </w:p>
    <w:p w:rsidR="00E66511" w:rsidRDefault="00E66511" w:rsidP="00E66511">
      <w:r>
        <w:t>cgagccgttcggctctggcatgagaaatcgcgatgttaaacagtatgaaagccgtttggt</w:t>
      </w:r>
    </w:p>
    <w:p w:rsidR="00E66511" w:rsidRDefault="00E66511" w:rsidP="00E66511">
      <w:r>
        <w:t>tatcccctggaaataactgatgcctcgattgatggtccaggagccatcgtactgttattc</w:t>
      </w:r>
    </w:p>
    <w:p w:rsidR="00E66511" w:rsidRDefault="00E66511" w:rsidP="00E66511">
      <w:r>
        <w:t>ttaggaacgatgcaaactgcacttattctctgatgctaaccttagcagaatataggcatc</w:t>
      </w:r>
    </w:p>
    <w:p w:rsidR="00E66511" w:rsidRDefault="00E66511" w:rsidP="00E66511">
      <w:r>
        <w:t>gtttgtcatttcctatgtctatagtggggatcagttctcctccactgatggtgtccgcgt</w:t>
      </w:r>
    </w:p>
    <w:p w:rsidR="00E66511" w:rsidRDefault="00E66511" w:rsidP="00E66511">
      <w:r>
        <w:t>ggtattgataccccttctgctttccggtgttgcaatcaagtcaaaatttccatttcagaa</w:t>
      </w:r>
    </w:p>
    <w:p w:rsidR="00E66511" w:rsidRDefault="00E66511" w:rsidP="00E66511">
      <w:r>
        <w:t>tacggttatcactaagggtgggaaaaaactgaaaccgtgggaaatcgtggaaaccggcta</w:t>
      </w:r>
    </w:p>
    <w:p w:rsidR="00E66511" w:rsidRDefault="00E66511" w:rsidP="00E66511">
      <w:r>
        <w:t>gtgagagctagttcattttccatcacaaattaaattctcactcccagttgaactagccta</w:t>
      </w:r>
    </w:p>
    <w:p w:rsidR="00E66511" w:rsidRDefault="00E66511" w:rsidP="00E66511">
      <w:r>
        <w:t>aaaccggttaaaccatgacaccgtgttttaccaccctttgttatcaccaactagcctaaa</w:t>
      </w:r>
    </w:p>
    <w:p w:rsidR="00E66511" w:rsidRDefault="00E66511" w:rsidP="00E66511">
      <w:r>
        <w:t>accggttaaaccgtgacaccgtatttaatttgactatgttacatgttttttttaacggat</w:t>
      </w:r>
    </w:p>
    <w:p w:rsidR="00E66511" w:rsidRDefault="00E66511" w:rsidP="00E66511">
      <w:r>
        <w:t>gtttacatgtaggtgaagcttgaacttacaagaggtgttgctcacgaaggacaggctata</w:t>
      </w:r>
    </w:p>
    <w:p w:rsidR="00E66511" w:rsidRDefault="00E66511" w:rsidP="00E66511">
      <w:r>
        <w:lastRenderedPageBreak/>
        <w:t>ttaaatcatataagtgctct</w:t>
      </w:r>
    </w:p>
    <w:p w:rsidR="00E66511" w:rsidRDefault="00E66511" w:rsidP="00E66511">
      <w:r>
        <w:t>&gt;DG6C01662.1</w:t>
      </w:r>
      <w:r>
        <w:tab/>
        <w:t>-</w:t>
      </w:r>
      <w:r>
        <w:tab/>
      </w:r>
      <w:r>
        <w:tab/>
        <w:t>Up_Stream_Len 1700</w:t>
      </w:r>
    </w:p>
    <w:p w:rsidR="00E66511" w:rsidRDefault="00E66511" w:rsidP="00E66511">
      <w:r>
        <w:t>aggcgggcatctgactctgtgttcaaatttttggcctttttgcagcagtggtatccgctc</w:t>
      </w:r>
    </w:p>
    <w:p w:rsidR="00E66511" w:rsidRDefault="00E66511" w:rsidP="00E66511">
      <w:r>
        <w:t>tgtaggcagcgggatagggaacgactggacagcatgctggaggatcttctattggcggca</w:t>
      </w:r>
    </w:p>
    <w:p w:rsidR="00E66511" w:rsidRDefault="00E66511" w:rsidP="00E66511">
      <w:r>
        <w:t>cgccaattatctacgcagtccagccgttgagttgctctacacgtcacgtgggagctgtat</w:t>
      </w:r>
    </w:p>
    <w:p w:rsidR="00E66511" w:rsidRDefault="00E66511" w:rsidP="00E66511">
      <w:r>
        <w:t>ctttcttctttatcttgttgggcatgcttgtgctgtggccccagcaaacctttttcgctt</w:t>
      </w:r>
    </w:p>
    <w:p w:rsidR="00E66511" w:rsidRDefault="00E66511" w:rsidP="00E66511">
      <w:r>
        <w:t>ttgctatgttgggtacttgaactctgtatggttgtggttgctttatttataaagcggggc</w:t>
      </w:r>
    </w:p>
    <w:p w:rsidR="00E66511" w:rsidRDefault="00E66511" w:rsidP="00E66511">
      <w:r>
        <w:t>gaaagcctgtttcgtcgacaacctcatatagcagtcagcacaaaggggcaaatctatact</w:t>
      </w:r>
    </w:p>
    <w:p w:rsidR="00E66511" w:rsidRDefault="00E66511" w:rsidP="00E66511">
      <w:r>
        <w:t>aattttccaggaacaaggctacacgactccggtgcgtgcacctccgttatctcacgttcc</w:t>
      </w:r>
    </w:p>
    <w:p w:rsidR="00E66511" w:rsidRDefault="00E66511" w:rsidP="00E66511">
      <w:r>
        <w:t>gttccaacaaccattctattccattgacctcccagaagaaacagtgtactgaacaagtca</w:t>
      </w:r>
    </w:p>
    <w:p w:rsidR="00E66511" w:rsidRDefault="00E66511" w:rsidP="00E66511">
      <w:r>
        <w:t>gatcataccccaaaccggatatacagattatttttctgtagtagtacactgttcctagaa</w:t>
      </w:r>
    </w:p>
    <w:p w:rsidR="00E66511" w:rsidRDefault="00E66511" w:rsidP="00E66511">
      <w:r>
        <w:t>aacctgcctagacccgtgtgaatcgtaacactacctacccctcgcgttttttctctcgtg</w:t>
      </w:r>
    </w:p>
    <w:p w:rsidR="00E66511" w:rsidRDefault="00E66511" w:rsidP="00E66511">
      <w:r>
        <w:t>acgttttcgttgcatatcgggaatacccgggatatcgtggctgccagggagcggaatctt</w:t>
      </w:r>
    </w:p>
    <w:p w:rsidR="00E66511" w:rsidRDefault="00E66511" w:rsidP="00E66511">
      <w:r>
        <w:t>tggtgtttgttaggatttgactctccgagttagccagttttttatttgctcacgatggca</w:t>
      </w:r>
    </w:p>
    <w:p w:rsidR="00E66511" w:rsidRDefault="00E66511" w:rsidP="00E66511">
      <w:r>
        <w:t>accagactgtcagatgtaaaccctgagtgaaacacgtgcattcacccaaaacactagaag</w:t>
      </w:r>
    </w:p>
    <w:p w:rsidR="00E66511" w:rsidRDefault="00E66511" w:rsidP="00E66511">
      <w:r>
        <w:t>taatactctgaattacaccataaaacctgtctaccgaacgagcccttagcgatctttgct</w:t>
      </w:r>
    </w:p>
    <w:p w:rsidR="00E66511" w:rsidRDefault="00E66511" w:rsidP="00E66511">
      <w:r>
        <w:t>ctacgacggtagatgacaagccgctaaaaaagaactgtaaaaagaagacggtagtagata</w:t>
      </w:r>
    </w:p>
    <w:p w:rsidR="00E66511" w:rsidRDefault="00E66511" w:rsidP="00E66511">
      <w:r>
        <w:t>acaagcagtcaaaaataaactgtaaaaagaagagcagcccctagcaaacctcagcagcca</w:t>
      </w:r>
    </w:p>
    <w:p w:rsidR="00E66511" w:rsidRDefault="00E66511" w:rsidP="00E66511">
      <w:r>
        <w:t>gcacaaagggacaaatctatactgattttccaggaactatcaggttacacgactccggtg</w:t>
      </w:r>
    </w:p>
    <w:p w:rsidR="00E66511" w:rsidRDefault="00E66511" w:rsidP="00E66511">
      <w:r>
        <w:t>cgtgcacctccgttatctcacgctccgttccaacaaccattccattccattgacctccat</w:t>
      </w:r>
    </w:p>
    <w:p w:rsidR="00E66511" w:rsidRDefault="00E66511" w:rsidP="00E66511">
      <w:r>
        <w:t>aaaaaacagtgcactaacaagtcagatcataccccaaaccggatatacagattatttttc</w:t>
      </w:r>
    </w:p>
    <w:p w:rsidR="00E66511" w:rsidRDefault="00E66511" w:rsidP="00E66511">
      <w:r>
        <w:t>tgcagtagtacactgtttctcagcttggatcctctgtggaccgaccgacccagcggacgc</w:t>
      </w:r>
    </w:p>
    <w:p w:rsidR="00E66511" w:rsidRDefault="00E66511" w:rsidP="00E66511">
      <w:r>
        <w:t>cgccatttcgttttgaacgattccgttcctccttcgcgtgcgccaccacgccaccaccac</w:t>
      </w:r>
    </w:p>
    <w:p w:rsidR="00E66511" w:rsidRDefault="00E66511" w:rsidP="00E66511">
      <w:r>
        <w:t>cacgtcggaagattacgcgtcccaccgtcaccgccaccaccaccattcacaccgcttctc</w:t>
      </w:r>
    </w:p>
    <w:p w:rsidR="00E66511" w:rsidRDefault="00E66511" w:rsidP="00E66511">
      <w:r>
        <w:t>cctccctctcgccatcgcctcctcccccctcttctccccttcgtcaccgccgatagctac</w:t>
      </w:r>
    </w:p>
    <w:p w:rsidR="00E66511" w:rsidRDefault="00E66511" w:rsidP="00E66511">
      <w:r>
        <w:t>tcccaagcaatacttttcttcggatcccccgagattaggcacgttctcgcggcagcgggg</w:t>
      </w:r>
    </w:p>
    <w:p w:rsidR="00E66511" w:rsidRDefault="00E66511" w:rsidP="00E66511">
      <w:r>
        <w:t>cgatttggtcgcccgtttgttccttgattctttcctggcggctgttccgctggttttcct</w:t>
      </w:r>
    </w:p>
    <w:p w:rsidR="00E66511" w:rsidRDefault="00E66511" w:rsidP="00E66511">
      <w:r>
        <w:t>ctctttctcactccccgcgctcaatccgctccgcgtttcttgccccagtcagcccgcgtt</w:t>
      </w:r>
    </w:p>
    <w:p w:rsidR="00E66511" w:rsidRDefault="00E66511" w:rsidP="00E66511">
      <w:r>
        <w:t>ctcgtctccagtcgcccgagcgcgcagcaaagatcttggcgccagttcttggaagaggag</w:t>
      </w:r>
    </w:p>
    <w:p w:rsidR="00E66511" w:rsidRDefault="00E66511" w:rsidP="00E66511">
      <w:r>
        <w:t>gaacatcgccaccgcgccagcccggcgcttcttcggagtcgcggccgtcctgtttcccca</w:t>
      </w:r>
    </w:p>
    <w:p w:rsidR="00E66511" w:rsidRDefault="00E66511" w:rsidP="00E66511">
      <w:r>
        <w:lastRenderedPageBreak/>
        <w:t>cgaagccgccgctttcgggg</w:t>
      </w:r>
    </w:p>
    <w:p w:rsidR="00E66511" w:rsidRDefault="00E66511" w:rsidP="00E66511">
      <w:r>
        <w:t>&gt;DG7C03652.1</w:t>
      </w:r>
      <w:r>
        <w:tab/>
        <w:t>+</w:t>
      </w:r>
      <w:r>
        <w:tab/>
      </w:r>
      <w:r>
        <w:tab/>
        <w:t>Up_Stream_Len 1700</w:t>
      </w:r>
    </w:p>
    <w:p w:rsidR="00E66511" w:rsidRDefault="00E66511" w:rsidP="00E66511">
      <w:r>
        <w:t>agcctatatgtttcctaacacaatgtgtgctggaaagaataggtaactgaaaaaactggc</w:t>
      </w:r>
    </w:p>
    <w:p w:rsidR="00E66511" w:rsidRDefault="00E66511" w:rsidP="00E66511">
      <w:r>
        <w:t>cctgcaggtccattaacataggaaaattttggtccagctcagttaacaataatgttttga</w:t>
      </w:r>
    </w:p>
    <w:p w:rsidR="00E66511" w:rsidRDefault="00E66511" w:rsidP="00E66511">
      <w:r>
        <w:t>aaaatggctaacgaaacaatgttgattgttcatgcggcaagctcgtaaggaagaactagc</w:t>
      </w:r>
    </w:p>
    <w:p w:rsidR="00E66511" w:rsidRDefault="00E66511" w:rsidP="00E66511">
      <w:r>
        <w:t>aacacagggatctcagagtaaatagtctatatattagaggtccttttgtactaaatagaa</w:t>
      </w:r>
    </w:p>
    <w:p w:rsidR="00E66511" w:rsidRDefault="00E66511" w:rsidP="00E66511">
      <w:r>
        <w:t>aaaaatactgaagggcttctttgcaatgtaaacaactagctgcacagatcttgaacataa</w:t>
      </w:r>
    </w:p>
    <w:p w:rsidR="00E66511" w:rsidRDefault="00E66511" w:rsidP="00E66511">
      <w:r>
        <w:t>aatggacgcccaggataagcccgggacgcccacatatatgtagagtgggattttcgaaaa</w:t>
      </w:r>
    </w:p>
    <w:p w:rsidR="00E66511" w:rsidRDefault="00E66511" w:rsidP="00E66511">
      <w:r>
        <w:t>tattatgcattgcaagttggcaacaagcaaagcgacgcgagcaggtctaacagcaacttt</w:t>
      </w:r>
    </w:p>
    <w:p w:rsidR="00E66511" w:rsidRDefault="00E66511" w:rsidP="00E66511">
      <w:r>
        <w:t>ctatatgtgaaacctccctttcacagcaagttgaaacatattgtctgttggatgttcaca</w:t>
      </w:r>
    </w:p>
    <w:p w:rsidR="00E66511" w:rsidRDefault="00E66511" w:rsidP="00E66511">
      <w:r>
        <w:t>ctagatgacatggagcggtactagcggcagaacttctctaacctttggacctttagggtg</w:t>
      </w:r>
    </w:p>
    <w:p w:rsidR="00E66511" w:rsidRDefault="00E66511" w:rsidP="00E66511">
      <w:r>
        <w:t>tgttcggttctggaactaggggggacggaatgagatggttccatttctagggaatgaaat</w:t>
      </w:r>
    </w:p>
    <w:p w:rsidR="00E66511" w:rsidRDefault="00E66511" w:rsidP="00E66511">
      <w:r>
        <w:t>ggttccgaccccgtgttcggttcggaaaagaacgaggaacggaatggttccatccctgtg</w:t>
      </w:r>
    </w:p>
    <w:p w:rsidR="00E66511" w:rsidRDefault="00E66511" w:rsidP="00E66511">
      <w:r>
        <w:t>ttcggttttggaatgggatgagaatggaatggaatggaatgagaatggaattattctaaa</w:t>
      </w:r>
    </w:p>
    <w:p w:rsidR="00E66511" w:rsidRDefault="00E66511" w:rsidP="00E66511">
      <w:r>
        <w:t>ctcaattaattattcttaatcttaattaattattgctaaacttgattaattattcttaat</w:t>
      </w:r>
    </w:p>
    <w:p w:rsidR="00E66511" w:rsidRDefault="00E66511" w:rsidP="00E66511">
      <w:r>
        <w:t>cttgattaattatttttaatcttaattaattattgctaaacatgattaattatagcctaa</w:t>
      </w:r>
    </w:p>
    <w:p w:rsidR="00E66511" w:rsidRDefault="00E66511" w:rsidP="00E66511">
      <w:r>
        <w:t>tcttgattaattattgctaaacttggttaattatagctaaacttgattagcctaatctcc</w:t>
      </w:r>
    </w:p>
    <w:p w:rsidR="00E66511" w:rsidRDefault="00E66511" w:rsidP="00E66511">
      <w:r>
        <w:t>attccacctcgtccggccgatttgggcggacgtgtgcatttcgcatctgggaggaatatt</w:t>
      </w:r>
    </w:p>
    <w:p w:rsidR="00E66511" w:rsidRDefault="00E66511" w:rsidP="00E66511">
      <w:r>
        <w:t>ccatttcgaggaactagttggttccgttccttctctccaaccgaacacaggaacgggtcc</w:t>
      </w:r>
    </w:p>
    <w:p w:rsidR="00E66511" w:rsidRDefault="00E66511" w:rsidP="00E66511">
      <w:r>
        <w:t>taggaacggaaccgacctgttccgttcctcctaattccggaaccgaacacaccagattat</w:t>
      </w:r>
    </w:p>
    <w:p w:rsidR="00E66511" w:rsidRDefault="00E66511" w:rsidP="00E66511">
      <w:r>
        <w:t>aaggtcatgagacaagctcaatacctaatagtactattaatactaacattctctcagaaa</w:t>
      </w:r>
    </w:p>
    <w:p w:rsidR="00E66511" w:rsidRDefault="00E66511" w:rsidP="00E66511">
      <w:r>
        <w:t>aaattagcagtagtagtatttaggtgtttaacccattgaactgcaaaatgggtaatctgt</w:t>
      </w:r>
    </w:p>
    <w:p w:rsidR="00E66511" w:rsidRDefault="00E66511" w:rsidP="00E66511">
      <w:r>
        <w:t>atttcttaattcatgcatcacgtagtttggagtccaagctccgccactaaggggtgcctt</w:t>
      </w:r>
    </w:p>
    <w:p w:rsidR="00E66511" w:rsidRDefault="00E66511" w:rsidP="00E66511">
      <w:r>
        <w:t>tgtatgtgacaagtggaagtaaaaagattcggttagttggaaggaaaatatgaatgcatt</w:t>
      </w:r>
    </w:p>
    <w:p w:rsidR="00E66511" w:rsidRDefault="00E66511" w:rsidP="00E66511">
      <w:r>
        <w:t>cagacgtaaaatttgaccggaagtaaaaaagaagaatgcattccaaactcgtgcttgatt</w:t>
      </w:r>
    </w:p>
    <w:p w:rsidR="00E66511" w:rsidRDefault="00E66511" w:rsidP="00E66511">
      <w:r>
        <w:t>ggcaacacgcctggttgattattcaacacggaggctgccttcctccacctttcctctcaa</w:t>
      </w:r>
    </w:p>
    <w:p w:rsidR="00E66511" w:rsidRDefault="00E66511" w:rsidP="00E66511">
      <w:r>
        <w:t>ttccttcgtagcggccaatcattgtactaaattcaccaggggaagcacaaatttctggga</w:t>
      </w:r>
    </w:p>
    <w:p w:rsidR="00E66511" w:rsidRDefault="00E66511" w:rsidP="00E66511">
      <w:r>
        <w:t>agcaaatcaagccgcctttccttccattttgccacccctgcagtcccatcgtgttgttgc</w:t>
      </w:r>
    </w:p>
    <w:p w:rsidR="00E66511" w:rsidRDefault="00E66511" w:rsidP="00E66511">
      <w:r>
        <w:t>gagctcatctttgcactggtccggcaaactgccgtgagctacagcgcacctttgctatct</w:t>
      </w:r>
    </w:p>
    <w:p w:rsidR="00E66511" w:rsidRDefault="00E66511" w:rsidP="00E66511">
      <w:r>
        <w:t>tgtttcgttgagacgcagttgttcctccacaaaactgcccaagcagatccgcagtcatcc</w:t>
      </w:r>
    </w:p>
    <w:p w:rsidR="000F11C7" w:rsidRPr="004D6EF5" w:rsidRDefault="00E66511" w:rsidP="00E66511">
      <w:r>
        <w:lastRenderedPageBreak/>
        <w:t>gtctacaaaagagtctaatc</w:t>
      </w:r>
    </w:p>
    <w:sectPr w:rsidR="000F11C7" w:rsidRPr="004D6E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7E76" w:rsidRDefault="00757E76" w:rsidP="005D19B3">
      <w:r>
        <w:separator/>
      </w:r>
    </w:p>
  </w:endnote>
  <w:endnote w:type="continuationSeparator" w:id="0">
    <w:p w:rsidR="00757E76" w:rsidRDefault="00757E76" w:rsidP="005D1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7E76" w:rsidRDefault="00757E76" w:rsidP="005D19B3">
      <w:r>
        <w:separator/>
      </w:r>
    </w:p>
  </w:footnote>
  <w:footnote w:type="continuationSeparator" w:id="0">
    <w:p w:rsidR="00757E76" w:rsidRDefault="00757E76" w:rsidP="005D19B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bE0MTI3MDQ1NbFQ0lEKTi0uzszPAykwrAUA4fWI+iwAAAA="/>
  </w:docVars>
  <w:rsids>
    <w:rsidRoot w:val="00AC325E"/>
    <w:rsid w:val="00070040"/>
    <w:rsid w:val="00453367"/>
    <w:rsid w:val="004D6EF5"/>
    <w:rsid w:val="005D19B3"/>
    <w:rsid w:val="00757E76"/>
    <w:rsid w:val="00784C1A"/>
    <w:rsid w:val="00AC325E"/>
    <w:rsid w:val="00BE36E3"/>
    <w:rsid w:val="00E66511"/>
    <w:rsid w:val="00F91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C22CF6"/>
  <w15:chartTrackingRefBased/>
  <w15:docId w15:val="{6FDB8E41-4C01-43E3-8909-2F3E8BEBA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D6EF5"/>
    <w:pPr>
      <w:widowControl w:val="0"/>
      <w:spacing w:line="360" w:lineRule="auto"/>
      <w:jc w:val="both"/>
    </w:pPr>
    <w:rPr>
      <w:rFonts w:ascii="Times New Roman" w:eastAsia="宋体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D19B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D19B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D19B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D19B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78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2112</Words>
  <Characters>12045</Characters>
  <Application>Microsoft Office Word</Application>
  <DocSecurity>0</DocSecurity>
  <Lines>100</Lines>
  <Paragraphs>28</Paragraphs>
  <ScaleCrop>false</ScaleCrop>
  <Company/>
  <LinksUpToDate>false</LinksUpToDate>
  <CharactersWithSpaces>1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任 俊才</dc:creator>
  <cp:keywords/>
  <dc:description/>
  <cp:lastModifiedBy>任 俊才</cp:lastModifiedBy>
  <cp:revision>5</cp:revision>
  <dcterms:created xsi:type="dcterms:W3CDTF">2020-07-30T11:40:00Z</dcterms:created>
  <dcterms:modified xsi:type="dcterms:W3CDTF">2021-02-10T15:37:00Z</dcterms:modified>
</cp:coreProperties>
</file>